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Naples,</w:t>
      </w:r>
      <w:r>
        <w:t xml:space="preserve"> </w:t>
      </w:r>
      <w:r>
        <w:t xml:space="preserve">Italy</w:t>
      </w:r>
    </w:p>
    <w:bookmarkStart w:id="22" w:name="internship-application-letter"/>
    <w:p>
      <w:pPr>
        <w:pStyle w:val="Heading1"/>
      </w:pPr>
      <w:r>
        <w:t xml:space="preserve">Internship Application Letter</w:t>
      </w:r>
    </w:p>
    <w:bookmarkStart w:id="21" w:name="X99d94c1f77846cb41ee5a6f304d42c0c4e1d180"/>
    <w:p>
      <w:pPr>
        <w:pStyle w:val="Heading2"/>
      </w:pPr>
      <w:r>
        <w:t xml:space="preserve">Psychologist Internship Application for Naples,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i Psicologia Clinica e Comunitaria</w:t>
      </w:r>
      <w:r>
        <w:br/>
      </w:r>
      <w:r>
        <w:t xml:space="preserve">Piazza Carlo III, 32</w:t>
      </w:r>
      <w:r>
        <w:br/>
      </w:r>
      <w:r>
        <w:t xml:space="preserve">Naples, Campania 80134</w:t>
      </w:r>
      <w:r>
        <w:br/>
      </w:r>
      <w:r>
        <w:t xml:space="preserve">Italy</w:t>
      </w:r>
    </w:p>
    <w:bookmarkStart w:id="20" w:name="Xb5a3930e6cd435ad87d7003601144fc4daaf15b"/>
    <w:p>
      <w:pPr>
        <w:pStyle w:val="Heading3"/>
      </w:pPr>
      <w:r>
        <w:t xml:space="preserve">Subject: Internship Application Letter for Psychologist Internship Position in Naples, Italy</w:t>
      </w:r>
    </w:p>
    <w:p>
      <w:pPr>
        <w:pStyle w:val="FirstParagraph"/>
      </w:pPr>
      <w:r>
        <w:t xml:space="preserve">Dear Hiring Committee,</w:t>
      </w:r>
    </w:p>
    <w:p>
      <w:pPr>
        <w:pStyle w:val="BodyText"/>
      </w:pPr>
      <w:r>
        <w:t xml:space="preserve">I am writing with profound enthusiasm to submit my application for the Psychologist Internship position at your esteemed center, as advertised on the University of Naples Federico II’s career portal. As a final-year Master’s student in Clinical Psychology at [Your University], I have meticulously prepared myself to contribute meaningfully to mental health services in Italy, with a specific focus on the vibrant yet complex psychological landscape of Naples. This</w:t>
      </w:r>
      <w:r>
        <w:t xml:space="preserve"> </w:t>
      </w:r>
      <w:r>
        <w:rPr>
          <w:bCs/>
          <w:b/>
        </w:rPr>
        <w:t xml:space="preserve">Internship Application Letter</w:t>
      </w:r>
      <w:r>
        <w:t xml:space="preserve"> </w:t>
      </w:r>
      <w:r>
        <w:t xml:space="preserve">serves not merely as a formal submission, but as a testament to my commitment to advancing psychosocial well-being within the heart of</w:t>
      </w:r>
      <w:r>
        <w:t xml:space="preserve"> </w:t>
      </w:r>
      <w:r>
        <w:rPr>
          <w:bCs/>
          <w:b/>
        </w:rPr>
        <w:t xml:space="preserve">Italy Naples</w:t>
      </w:r>
      <w:r>
        <w:t xml:space="preserve">.</w:t>
      </w:r>
    </w:p>
    <w:p>
      <w:pPr>
        <w:pStyle w:val="BodyText"/>
      </w:pPr>
      <w:r>
        <w:t xml:space="preserve">The cultural tapestry of Naples – where ancient traditions intersect with contemporary urban challenges – has long captivated my professional imagination. I am deeply moved by the resilience of Neapolitan communities navigating economic pressures, migration dynamics, and the profound social shifts following recent global events. My academic journey has emphasized cross-cultural competence, particularly in Mediterranean contexts. Courses such as "Psychology of Mediterranean Social Dynamics" and "Trauma Interventions in Urban Settings" at my university equipped me with frameworks to understand how familial structures (*famiglia*), community bonds, and historical trauma uniquely shape mental health narratives in cities like Naples. I am eager to apply this knowledge under the mentorship of your center’s renowned clinical team.</w:t>
      </w:r>
    </w:p>
    <w:p>
      <w:pPr>
        <w:pStyle w:val="BodyText"/>
      </w:pPr>
      <w:r>
        <w:t xml:space="preserve">My practical experience aligns precisely with the needs of Naples’ mental health ecosystem. During my clinical practicum at [Mention a Clinic/University Center], I provided individual and group therapy for adolescents from diverse socio-economic backgrounds, integrating evidence-based approaches like CBT and Narrative Therapy. Crucially, I collaborated with local NGOs serving immigrant populations in Southern Italy – experiences that prepared me to navigate the linguistic diversity (including Neapolitan dialect nuances) and cultural sensitivities prevalent in your community. I assisted in developing a psychosocial support protocol for asylum seekers, directly addressing gaps identified by the</w:t>
      </w:r>
      <w:r>
        <w:t xml:space="preserve"> </w:t>
      </w:r>
      <w:r>
        <w:rPr>
          <w:iCs/>
          <w:i/>
        </w:rPr>
        <w:t xml:space="preserve">Centro di Psicologia per la Salute Mentale</w:t>
      </w:r>
      <w:r>
        <w:t xml:space="preserve"> </w:t>
      </w:r>
      <w:r>
        <w:t xml:space="preserve">in Naples reports. This project required meticulous adherence to Italian GDPR regulations – a standard I uphold rigorously, understanding its critical role in building trust with clients.</w:t>
      </w:r>
    </w:p>
    <w:p>
      <w:pPr>
        <w:pStyle w:val="BodyText"/>
      </w:pPr>
      <w:r>
        <w:t xml:space="preserve">What draws me specifically to your Naples-based institution is its pioneering work in community-centered care. Your center’s publication on "Integrating Family Systems Theory into Neapolitan Urban Mental Health" resonated deeply with my research interests. I am particularly inspired by your initiatives addressing anxiety disorders in young adults amid Naples’ unique academic pressure and cultural expectations – an area where I’ve conducted preliminary qualitative research examining stressors among university students at Federico II. My thesis, "Coping Mechanisms Among Campanian Youth in Post-Pandemic Social Reintegration," utilized mixed methods and aligns with your center’s focus on culturally attuned interventions. I am confident that my academic rigor, combined with my hands-on experience supporting vulnerable populations, positions me to contribute immediately to your ongoing projects.</w:t>
      </w:r>
    </w:p>
    <w:p>
      <w:pPr>
        <w:pStyle w:val="BodyText"/>
      </w:pPr>
      <w:r>
        <w:t xml:space="preserve">Moreover, I recognize that an effective</w:t>
      </w:r>
      <w:r>
        <w:t xml:space="preserve"> </w:t>
      </w:r>
      <w:r>
        <w:rPr>
          <w:bCs/>
          <w:b/>
        </w:rPr>
        <w:t xml:space="preserve">Psychologist</w:t>
      </w:r>
      <w:r>
        <w:t xml:space="preserve"> </w:t>
      </w:r>
      <w:r>
        <w:t xml:space="preserve">in Naples must embody both clinical excellence and profound cultural humility. Naples is not merely a location on a map; it is a living entity with its own rhythm (*tempo proprio*), expressions of joy (*la bella figura*), and approaches to emotional expression that differ significantly from Northern European models. I have immersed myself in understanding this context through: (1) completing an intensive Italian language course focused on medical terminology, (2) volunteering at *Casa della Donna*, a Naples-based organization supporting women affected by gender-based violence, and (3) participating in cultural immersion workshops led by Campanian sociologists. This preparation ensures I can communicate empathetically with clients while respecting the local ethos where family networks are central to psychological well-being.</w:t>
      </w:r>
    </w:p>
    <w:p>
      <w:pPr>
        <w:pStyle w:val="BodyText"/>
      </w:pPr>
      <w:r>
        <w:t xml:space="preserve">My commitment to this city extends beyond professional requirements. I have already begun learning Neapolitan dialect phrases like *"Mettiti comodo, nun ti preoccupare"* (Make yourself comfortable, don’t worry) – a small gesture reflecting my dedication to genuine integration. I am prepared to relocate immediately and fully embrace the *dolce vita* philosophy while maintaining the highest standards of clinical practice. I understand that in</w:t>
      </w:r>
      <w:r>
        <w:t xml:space="preserve"> </w:t>
      </w:r>
      <w:r>
        <w:rPr>
          <w:bCs/>
          <w:b/>
        </w:rPr>
        <w:t xml:space="preserve">Italy Naples</w:t>
      </w:r>
      <w:r>
        <w:t xml:space="preserve">, building trust is a relationship built over time, and I am committed to investing that time respectfully and diligently.</w:t>
      </w:r>
    </w:p>
    <w:p>
      <w:pPr>
        <w:pStyle w:val="BodyText"/>
      </w:pPr>
      <w:r>
        <w:t xml:space="preserve">I would be honored to contribute my skills in therapeutic assessment, crisis intervention planning (including trauma-informed care), and community mental health outreach under your center’s guidance. My portfolio includes certifications in Child Protection Protocols (aligned with Italian Law 104/92) and a first-aid certification for psychological emergencies – all essential for effective work within Naples’ healthcare framework. I have attached my CV, academic transcripts, and a letter of recommendation from Dr. Elena Rossi (Associate Professor of Clinical Psychology at Federico II University), who supervised my internship at the Centro di Salute Mentale Napoli.</w:t>
      </w:r>
    </w:p>
    <w:p>
      <w:pPr>
        <w:pStyle w:val="BodyText"/>
      </w:pPr>
      <w:r>
        <w:t xml:space="preserve">Thank you for considering this</w:t>
      </w:r>
      <w:r>
        <w:t xml:space="preserve"> </w:t>
      </w:r>
      <w:r>
        <w:rPr>
          <w:bCs/>
          <w:b/>
        </w:rPr>
        <w:t xml:space="preserve">Internship Application Letter</w:t>
      </w:r>
      <w:r>
        <w:t xml:space="preserve">. I am eager to discuss how my background in Mediterranean psychology, hands-on clinical experience, and deep respect for Neapolitan culture can support your mission to provide accessible, culturally resonant care. I am available for an interview at your earliest convenience and will follow up within one week. May the spirit of Naples’ enduring *resilienza* inspire our collaboration.</w:t>
      </w:r>
    </w:p>
    <w:p>
      <w:pPr>
        <w:pStyle w:val="BodyText"/>
      </w:pPr>
      <w:r>
        <w:t xml:space="preserve">With sincere regards,</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Naples, Italy</dc:title>
  <dc:creator/>
  <dc:language>en</dc:language>
  <cp:keywords/>
  <dcterms:created xsi:type="dcterms:W3CDTF">2026-07-22T20:46:08Z</dcterms:created>
  <dcterms:modified xsi:type="dcterms:W3CDTF">2026-07-22T20:46:08Z</dcterms:modified>
</cp:coreProperties>
</file>

<file path=docProps/custom.xml><?xml version="1.0" encoding="utf-8"?>
<Properties xmlns="http://schemas.openxmlformats.org/officeDocument/2006/custom-properties" xmlns:vt="http://schemas.openxmlformats.org/officeDocument/2006/docPropsVTypes"/>
</file>